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146C80" w14:textId="77777777" w:rsidR="00C62554" w:rsidRDefault="00C62554" w:rsidP="00C6255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5A82">
        <w:rPr>
          <w:rFonts w:ascii="Times New Roman" w:hAnsi="Times New Roman" w:cs="Times New Roman"/>
          <w:b/>
          <w:bCs/>
          <w:sz w:val="24"/>
          <w:szCs w:val="24"/>
        </w:rPr>
        <w:t>3.6.4: Average percentage of students participating in extension activities listed at 3.6.3 above during the last five years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2261879F" w:rsidR="004029C9" w:rsidRP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3.6.4_NC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5D019AE5" w:rsidR="004029C9" w:rsidRP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03618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4ACA9E07" w:rsid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3.6.4_NSS.pdf</w:t>
            </w:r>
          </w:p>
        </w:tc>
        <w:tc>
          <w:tcPr>
            <w:tcW w:w="6469" w:type="dxa"/>
          </w:tcPr>
          <w:p w14:paraId="72A64FF8" w14:textId="6BE37BFC" w:rsidR="004029C9" w:rsidRP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http://mmmut.ac.in/NAAC/MMMUTNAAC2_150821103618.pdf</w:t>
            </w: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11D4D14B" w:rsid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3.6.4_Sports.pdf</w:t>
            </w:r>
          </w:p>
        </w:tc>
        <w:tc>
          <w:tcPr>
            <w:tcW w:w="6469" w:type="dxa"/>
          </w:tcPr>
          <w:p w14:paraId="6A872915" w14:textId="43451126" w:rsidR="004029C9" w:rsidRP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http://mmmut.ac.in/NAAC/MMMUTNAAC3_150821103618.pdf</w:t>
            </w: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1D4667B1" w:rsid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3.6.4_Technical and other.pdf</w:t>
            </w:r>
          </w:p>
        </w:tc>
        <w:tc>
          <w:tcPr>
            <w:tcW w:w="6469" w:type="dxa"/>
          </w:tcPr>
          <w:p w14:paraId="3C97958E" w14:textId="6D47C4B4" w:rsidR="004029C9" w:rsidRPr="004029C9" w:rsidRDefault="0099737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7370">
              <w:rPr>
                <w:rFonts w:ascii="Times New Roman" w:hAnsi="Times New Roman" w:cs="Times New Roman"/>
                <w:sz w:val="24"/>
                <w:szCs w:val="24"/>
              </w:rPr>
              <w:t>http://mmmut.ac.in/NAAC/MMMUTNAAC4_150821103618.pdf</w:t>
            </w: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MaoFAHU8dcQtAAAA"/>
  </w:docVars>
  <w:rsids>
    <w:rsidRoot w:val="00310373"/>
    <w:rsid w:val="00030681"/>
    <w:rsid w:val="000516A4"/>
    <w:rsid w:val="000B703D"/>
    <w:rsid w:val="000E6B15"/>
    <w:rsid w:val="00150D9B"/>
    <w:rsid w:val="00175818"/>
    <w:rsid w:val="0018681B"/>
    <w:rsid w:val="001978D3"/>
    <w:rsid w:val="001A2E36"/>
    <w:rsid w:val="00270783"/>
    <w:rsid w:val="002A2CDA"/>
    <w:rsid w:val="00310373"/>
    <w:rsid w:val="00326EE0"/>
    <w:rsid w:val="00335F5A"/>
    <w:rsid w:val="00351B6B"/>
    <w:rsid w:val="004029C9"/>
    <w:rsid w:val="00497872"/>
    <w:rsid w:val="005A559C"/>
    <w:rsid w:val="005D6DA7"/>
    <w:rsid w:val="005E2C61"/>
    <w:rsid w:val="005F55A1"/>
    <w:rsid w:val="006A615D"/>
    <w:rsid w:val="0071671F"/>
    <w:rsid w:val="007E7B74"/>
    <w:rsid w:val="007F22FB"/>
    <w:rsid w:val="008648F9"/>
    <w:rsid w:val="008B20C5"/>
    <w:rsid w:val="008C459F"/>
    <w:rsid w:val="00910971"/>
    <w:rsid w:val="009175D4"/>
    <w:rsid w:val="0095161C"/>
    <w:rsid w:val="009619BB"/>
    <w:rsid w:val="00981115"/>
    <w:rsid w:val="00997370"/>
    <w:rsid w:val="009F55DB"/>
    <w:rsid w:val="00A66E13"/>
    <w:rsid w:val="00B121D2"/>
    <w:rsid w:val="00B8597D"/>
    <w:rsid w:val="00B96AD6"/>
    <w:rsid w:val="00B9713F"/>
    <w:rsid w:val="00BB2C24"/>
    <w:rsid w:val="00C0587A"/>
    <w:rsid w:val="00C10150"/>
    <w:rsid w:val="00C35124"/>
    <w:rsid w:val="00C60B4F"/>
    <w:rsid w:val="00C62554"/>
    <w:rsid w:val="00D044F3"/>
    <w:rsid w:val="00DB0EC6"/>
    <w:rsid w:val="00DE19E2"/>
    <w:rsid w:val="00DF36C5"/>
    <w:rsid w:val="00E162EF"/>
    <w:rsid w:val="00E20274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9</cp:revision>
  <dcterms:created xsi:type="dcterms:W3CDTF">2021-08-04T11:51:00Z</dcterms:created>
  <dcterms:modified xsi:type="dcterms:W3CDTF">2021-08-15T17:14:00Z</dcterms:modified>
</cp:coreProperties>
</file>